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2D5FD" w14:textId="7F3CB34F" w:rsidR="00F557AC" w:rsidRPr="008D3717" w:rsidRDefault="008D3717" w:rsidP="009236D2">
      <w:pPr>
        <w:spacing w:line="0" w:lineRule="atLeast"/>
        <w:jc w:val="center"/>
        <w:rPr>
          <w:rFonts w:ascii="Times New Roman" w:eastAsia="ＭＳ Ｐ明朝" w:hAnsi="Times New Roman" w:cs="Times New Roman" w:hint="default"/>
          <w:sz w:val="26"/>
          <w:szCs w:val="26"/>
          <w:u w:val="single"/>
        </w:rPr>
      </w:pPr>
      <w:r w:rsidRPr="008D3717">
        <w:rPr>
          <w:sz w:val="26"/>
          <w:szCs w:val="26"/>
          <w:u w:val="single"/>
        </w:rPr>
        <w:t>MY WAY</w:t>
      </w:r>
      <w:r w:rsidRPr="008D3717">
        <w:rPr>
          <w:rFonts w:hint="default"/>
          <w:sz w:val="26"/>
          <w:szCs w:val="26"/>
          <w:u w:val="single"/>
        </w:rPr>
        <w:t xml:space="preserve"> Logic and Expression </w:t>
      </w:r>
      <w:r w:rsidRPr="008D3717">
        <w:rPr>
          <w:sz w:val="26"/>
          <w:szCs w:val="26"/>
          <w:u w:val="single"/>
        </w:rPr>
        <w:t>Ⅱ</w:t>
      </w:r>
      <w:r w:rsidRPr="008D3717">
        <w:rPr>
          <w:rFonts w:hint="default"/>
          <w:sz w:val="26"/>
          <w:szCs w:val="26"/>
          <w:u w:val="single"/>
        </w:rPr>
        <w:t xml:space="preserve"> New Edition [</w:t>
      </w:r>
      <w:r w:rsidRPr="008D3717">
        <w:rPr>
          <w:sz w:val="26"/>
          <w:szCs w:val="26"/>
          <w:u w:val="single"/>
        </w:rPr>
        <w:t>論Ⅱ</w:t>
      </w:r>
      <w:r w:rsidRPr="008D3717">
        <w:rPr>
          <w:rFonts w:hint="default"/>
          <w:sz w:val="26"/>
          <w:szCs w:val="26"/>
          <w:u w:val="single"/>
        </w:rPr>
        <w:t xml:space="preserve"> 015-902] 年間カリキュラム案</w:t>
      </w:r>
    </w:p>
    <w:p w14:paraId="339EE98E" w14:textId="77777777" w:rsidR="00CA70A6" w:rsidRPr="00FA2C2F" w:rsidRDefault="00CA70A6" w:rsidP="009236D2">
      <w:pPr>
        <w:spacing w:line="200" w:lineRule="exact"/>
        <w:ind w:right="720"/>
        <w:rPr>
          <w:rFonts w:ascii="Times New Roman" w:eastAsia="ＭＳ Ｐ明朝" w:hAnsi="Times New Roman" w:cs="Times New Roman" w:hint="default"/>
          <w:sz w:val="18"/>
          <w:szCs w:val="18"/>
        </w:rPr>
      </w:pPr>
    </w:p>
    <w:p w14:paraId="31F8316A" w14:textId="413F3628" w:rsidR="00206C84" w:rsidRPr="00FA2C2F" w:rsidRDefault="00801F37" w:rsidP="009236D2">
      <w:pPr>
        <w:spacing w:line="200" w:lineRule="exact"/>
        <w:ind w:right="720"/>
        <w:rPr>
          <w:rFonts w:ascii="Times New Roman" w:eastAsia="ＭＳ Ｐ明朝" w:hAnsi="Times New Roman" w:cs="Times New Roman" w:hint="default"/>
          <w:sz w:val="18"/>
          <w:szCs w:val="18"/>
        </w:rPr>
      </w:pPr>
      <w:r w:rsidRPr="00FA2C2F">
        <w:rPr>
          <w:rFonts w:ascii="Times New Roman" w:eastAsia="ＭＳ Ｐ明朝" w:hAnsi="Times New Roman" w:cs="Times New Roman" w:hint="default"/>
          <w:sz w:val="18"/>
          <w:szCs w:val="18"/>
        </w:rPr>
        <w:t>（</w:t>
      </w:r>
      <w:r w:rsidR="003A2C1C" w:rsidRPr="00FA2C2F">
        <w:rPr>
          <w:rFonts w:ascii="Times New Roman" w:eastAsia="ＭＳ Ｐ明朝" w:hAnsi="Times New Roman" w:cs="Times New Roman" w:hint="default"/>
          <w:sz w:val="18"/>
          <w:szCs w:val="18"/>
        </w:rPr>
        <w:t>L=LESSO</w:t>
      </w:r>
      <w:r w:rsidR="00DC2E5C" w:rsidRPr="00FA2C2F">
        <w:rPr>
          <w:rFonts w:ascii="Times New Roman" w:eastAsia="ＭＳ Ｐ明朝" w:hAnsi="Times New Roman" w:cs="Times New Roman" w:hint="default"/>
          <w:sz w:val="18"/>
          <w:szCs w:val="18"/>
        </w:rPr>
        <w:t>N</w:t>
      </w:r>
      <w:r w:rsidR="00DB245F" w:rsidRPr="00FA2C2F">
        <w:rPr>
          <w:rFonts w:ascii="Times New Roman" w:eastAsia="ＭＳ Ｐ明朝" w:hAnsi="Times New Roman" w:cs="Times New Roman" w:hint="default"/>
          <w:sz w:val="18"/>
          <w:szCs w:val="18"/>
        </w:rPr>
        <w:t>、</w:t>
      </w:r>
      <w:r w:rsidR="00DB245F" w:rsidRPr="00FA2C2F">
        <w:rPr>
          <w:rFonts w:ascii="Times New Roman" w:eastAsia="ＭＳ Ｐ明朝" w:hAnsi="Times New Roman" w:cs="Times New Roman" w:hint="default"/>
          <w:sz w:val="18"/>
          <w:szCs w:val="18"/>
        </w:rPr>
        <w:t>SA=Special Activity</w:t>
      </w:r>
      <w:r w:rsidRPr="00FA2C2F">
        <w:rPr>
          <w:rFonts w:ascii="Times New Roman" w:eastAsia="ＭＳ Ｐ明朝" w:hAnsi="Times New Roman" w:cs="Times New Roman" w:hint="default"/>
          <w:sz w:val="18"/>
          <w:szCs w:val="18"/>
        </w:rPr>
        <w:t>）</w:t>
      </w:r>
    </w:p>
    <w:tbl>
      <w:tblPr>
        <w:tblStyle w:val="a3"/>
        <w:tblW w:w="10597" w:type="dxa"/>
        <w:jc w:val="center"/>
        <w:tblLook w:val="04A0" w:firstRow="1" w:lastRow="0" w:firstColumn="1" w:lastColumn="0" w:noHBand="0" w:noVBand="1"/>
      </w:tblPr>
      <w:tblGrid>
        <w:gridCol w:w="608"/>
        <w:gridCol w:w="684"/>
        <w:gridCol w:w="2105"/>
        <w:gridCol w:w="964"/>
        <w:gridCol w:w="1757"/>
        <w:gridCol w:w="1701"/>
        <w:gridCol w:w="2098"/>
        <w:gridCol w:w="680"/>
      </w:tblGrid>
      <w:tr w:rsidR="005F3055" w:rsidRPr="004A4216" w14:paraId="6C7550AB" w14:textId="77777777" w:rsidTr="00C76ADA">
        <w:trPr>
          <w:trHeight w:val="227"/>
          <w:jc w:val="center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A3F0E7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</w:pPr>
            <w:r w:rsidRPr="004A4216"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  <w:t>課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D7C85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2"/>
              </w:rPr>
            </w:pPr>
            <w:r w:rsidRPr="004A4216"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2"/>
              </w:rPr>
              <w:t>パート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7EF9C5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</w:pPr>
            <w:r w:rsidRPr="004A4216"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  <w:t>タイトル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0D35B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</w:pPr>
            <w:r w:rsidRPr="004A4216">
              <w:rPr>
                <w:rFonts w:ascii="ＭＳ Ｐ明朝" w:eastAsia="ＭＳ Ｐ明朝" w:hAnsi="ＭＳ Ｐ明朝" w:cs="Arial"/>
                <w:b/>
                <w:bCs/>
                <w:color w:val="auto"/>
                <w:sz w:val="14"/>
                <w:szCs w:val="16"/>
              </w:rPr>
              <w:t>主な活動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92D43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</w:pPr>
            <w:r w:rsidRPr="004A4216">
              <w:rPr>
                <w:rFonts w:ascii="ＭＳ Ｐ明朝" w:eastAsia="ＭＳ Ｐ明朝" w:hAnsi="ＭＳ Ｐ明朝" w:cs="Arial"/>
                <w:b/>
                <w:bCs/>
                <w:color w:val="auto"/>
                <w:sz w:val="14"/>
                <w:szCs w:val="16"/>
              </w:rPr>
              <w:t>主な言語材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4A5010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</w:pPr>
            <w:r w:rsidRPr="004A4216">
              <w:rPr>
                <w:rFonts w:ascii="ＭＳ Ｐ明朝" w:eastAsia="ＭＳ Ｐ明朝" w:hAnsi="ＭＳ Ｐ明朝" w:cs="Arial"/>
                <w:b/>
                <w:bCs/>
                <w:color w:val="auto"/>
                <w:sz w:val="14"/>
                <w:szCs w:val="16"/>
              </w:rPr>
              <w:t>主な言語の働き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EE3ECA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z w:val="14"/>
                <w:szCs w:val="16"/>
              </w:rPr>
            </w:pPr>
            <w:r w:rsidRPr="004A4216">
              <w:rPr>
                <w:rFonts w:ascii="ＭＳ Ｐ明朝" w:eastAsia="ＭＳ Ｐ明朝" w:hAnsi="ＭＳ Ｐ明朝" w:cs="Arial"/>
                <w:b/>
                <w:bCs/>
                <w:color w:val="auto"/>
                <w:sz w:val="14"/>
                <w:szCs w:val="16"/>
              </w:rPr>
              <w:t>主な言語の使用場面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EBC871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ＭＳ Ｐ明朝" w:eastAsia="ＭＳ Ｐ明朝" w:hAnsi="ＭＳ Ｐ明朝" w:cs="Arial" w:hint="default"/>
                <w:b/>
                <w:bCs/>
                <w:color w:val="auto"/>
                <w:spacing w:val="-8"/>
                <w:sz w:val="14"/>
                <w:szCs w:val="16"/>
              </w:rPr>
            </w:pPr>
            <w:r w:rsidRPr="004A4216">
              <w:rPr>
                <w:rFonts w:ascii="ＭＳ Ｐ明朝" w:eastAsia="ＭＳ Ｐ明朝" w:hAnsi="ＭＳ Ｐ明朝" w:cs="Arial"/>
                <w:b/>
                <w:bCs/>
                <w:color w:val="auto"/>
                <w:spacing w:val="-8"/>
                <w:sz w:val="14"/>
                <w:szCs w:val="16"/>
              </w:rPr>
              <w:t>配当時間</w:t>
            </w:r>
          </w:p>
        </w:tc>
      </w:tr>
      <w:tr w:rsidR="005F3055" w:rsidRPr="004A4216" w14:paraId="672D1FBB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4A41C" w14:textId="09DC6AF3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bookmarkStart w:id="0" w:name="RANGE!A2:H30"/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L 1</w:t>
            </w:r>
            <w:bookmarkEnd w:id="0"/>
          </w:p>
        </w:tc>
        <w:tc>
          <w:tcPr>
            <w:tcW w:w="68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8A6E8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7D8F0" w14:textId="1BD37F88" w:rsidR="005F3055" w:rsidRPr="004A4216" w:rsidRDefault="000C57C8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Let’s Talk about Your </w:t>
            </w:r>
            <w:r w:rsidRPr="004A4216">
              <w:rPr>
                <w:rFonts w:ascii="Arial" w:eastAsia="ＭＳ Ｐ明朝" w:hAnsi="Arial" w:cs="Arial"/>
                <w:color w:val="auto"/>
                <w:sz w:val="14"/>
                <w:szCs w:val="16"/>
              </w:rPr>
              <w:t>C</w:t>
            </w:r>
            <w:r w:rsidR="00131819"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ulture</w:t>
            </w:r>
          </w:p>
        </w:tc>
        <w:tc>
          <w:tcPr>
            <w:tcW w:w="9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A540B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6F033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現在完了形、過去完了形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9DC4C" w14:textId="3AD14919" w:rsidR="005F3055" w:rsidRPr="00845D0C" w:rsidRDefault="00A15BCF" w:rsidP="0083043E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話し掛ける／</w:t>
            </w:r>
            <w:r w:rsidR="0083043E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共感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  <w:r w:rsidR="0083043E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52E8B" w14:textId="4667C270" w:rsidR="005F3055" w:rsidRPr="00845D0C" w:rsidRDefault="00B62203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F17B7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</w:t>
            </w:r>
            <w:r w:rsidR="007165A9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映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769A7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5F3055" w:rsidRPr="004A4216" w14:paraId="01B9EC41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730B6" w14:textId="77777777" w:rsidR="005F3055" w:rsidRPr="004A4216" w:rsidRDefault="005F3055" w:rsidP="00A15BCF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47F8B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DF800" w14:textId="77777777" w:rsidR="005F3055" w:rsidRPr="004A4216" w:rsidRDefault="005F3055" w:rsidP="00A15BCF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DF42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書く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4B6DA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未来を表す表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86296" w14:textId="77777777" w:rsidR="00C76ADA" w:rsidRDefault="006F44C6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  <w:r w:rsidR="00255367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／</w:t>
            </w:r>
          </w:p>
          <w:p w14:paraId="454794CC" w14:textId="169FB4D1" w:rsidR="005F3055" w:rsidRPr="00845D0C" w:rsidRDefault="00255367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43A83" w14:textId="172E2CA0" w:rsidR="005F3055" w:rsidRPr="00845D0C" w:rsidRDefault="007165A9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レポート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59CB8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5F3055" w:rsidRPr="004A4216" w14:paraId="28F39971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92FEF" w14:textId="77777777" w:rsidR="005F3055" w:rsidRPr="004A4216" w:rsidRDefault="005F3055" w:rsidP="00A15BCF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0D81D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FBDC8" w14:textId="777362B0" w:rsidR="005F3055" w:rsidRPr="004A4216" w:rsidRDefault="00131819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クラスメイト</w:t>
            </w:r>
            <w:r w:rsidR="005F3055"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のことを深く知ろ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07533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D13AC" w14:textId="77777777" w:rsidR="005F3055" w:rsidRPr="004A4216" w:rsidRDefault="005F3055" w:rsidP="00A15BCF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887C7" w14:textId="75525B4B" w:rsidR="005F3055" w:rsidRPr="00845D0C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D8C0C" w14:textId="62BF8B7A" w:rsidR="005F3055" w:rsidRPr="00845D0C" w:rsidRDefault="007165A9" w:rsidP="005D250B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28F63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5F3055" w:rsidRPr="004A4216" w14:paraId="40E7034B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23AAD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L 2 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1C24A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73047" w14:textId="1128BBB2" w:rsidR="005F3055" w:rsidRPr="004A4216" w:rsidRDefault="005F3055" w:rsidP="00131819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The New </w:t>
            </w:r>
            <w:r w:rsidR="00131819"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Experience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3F1C1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D03E9" w14:textId="77777777" w:rsidR="006A5890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助動詞表現</w:t>
            </w:r>
          </w:p>
          <w:p w14:paraId="4E8E55E0" w14:textId="1827E305" w:rsidR="005F3055" w:rsidRPr="004A4216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（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used to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、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should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など）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1B5B3" w14:textId="77777777" w:rsidR="00C76ADA" w:rsidRDefault="003A5D9F" w:rsidP="006F44C6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相づち</w:t>
            </w:r>
            <w:r w:rsidR="00A15BCF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を打つ／</w:t>
            </w:r>
            <w:r w:rsidR="006F44C6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提案す</w:t>
            </w:r>
            <w:r w:rsidR="00A15BCF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る／</w:t>
            </w:r>
            <w:r w:rsidR="006F44C6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賛成する／</w:t>
            </w:r>
            <w:r w:rsidR="006C504E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誘う／</w:t>
            </w:r>
          </w:p>
          <w:p w14:paraId="45814745" w14:textId="791AD1DB" w:rsidR="005F3055" w:rsidRPr="00845D0C" w:rsidRDefault="00A15BCF" w:rsidP="006F44C6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7F431" w14:textId="6956BCA8" w:rsidR="005F3055" w:rsidRPr="00845D0C" w:rsidRDefault="007165A9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FB246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5F3055" w:rsidRPr="004A4216" w14:paraId="2E907C34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6223E" w14:textId="77777777" w:rsidR="005F3055" w:rsidRPr="004A4216" w:rsidRDefault="005F3055" w:rsidP="00A15BCF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CA819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99F6C" w14:textId="77777777" w:rsidR="005F3055" w:rsidRPr="004A4216" w:rsidRDefault="005F3055" w:rsidP="00A15BCF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5D1FF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5DC5C" w14:textId="1E13C5A0" w:rsidR="005F3055" w:rsidRPr="004A4216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〈助動詞＋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have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＋過去分詞〉、〈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be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動詞＋不定詞〉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3FDF3" w14:textId="77777777" w:rsidR="00C76ADA" w:rsidRDefault="00522E7B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／</w:t>
            </w:r>
          </w:p>
          <w:p w14:paraId="53737C27" w14:textId="17D44050" w:rsidR="005F3055" w:rsidRPr="00845D0C" w:rsidRDefault="00522E7B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提案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CFFE" w14:textId="3CA0BC49" w:rsidR="005F3055" w:rsidRPr="00845D0C" w:rsidRDefault="007165A9" w:rsidP="007165A9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家庭</w:t>
            </w:r>
            <w:r w:rsidR="003A21C7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生活／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E055D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5F3055" w:rsidRPr="004A4216" w14:paraId="1EBBB4C6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9B24D" w14:textId="77777777" w:rsidR="005F3055" w:rsidRPr="004A4216" w:rsidRDefault="005F3055" w:rsidP="00A15BCF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A24E4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60E79" w14:textId="67CAA759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道案内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63B61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0E927" w14:textId="77777777" w:rsidR="005F3055" w:rsidRPr="004A4216" w:rsidRDefault="005F3055" w:rsidP="00A15BCF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D732E" w14:textId="73853CC9" w:rsidR="005F3055" w:rsidRPr="00845D0C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888DA" w14:textId="48FBD11C" w:rsidR="005F3055" w:rsidRPr="00845D0C" w:rsidRDefault="007165A9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地域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道案内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6BE34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5F3055" w:rsidRPr="004A4216" w14:paraId="031EF7B2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2C85A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L 3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CF5EB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30E51" w14:textId="481A666C" w:rsidR="005F3055" w:rsidRPr="004A4216" w:rsidRDefault="005F3055" w:rsidP="00131819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The Future of</w:t>
            </w:r>
            <w:r w:rsidR="00131819"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 Fishing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8FA03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C34F6" w14:textId="77777777" w:rsidR="005F3055" w:rsidRPr="004A4216" w:rsidRDefault="005F3055" w:rsidP="00A15BCF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受動態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87C30" w14:textId="12E31C17" w:rsidR="005F3055" w:rsidRPr="00845D0C" w:rsidRDefault="003A5D9F" w:rsidP="0051677E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相づち</w:t>
            </w:r>
            <w:r w:rsidR="00A15BCF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を打つ／</w:t>
            </w:r>
            <w:r w:rsidR="00222D4B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心配する／</w:t>
            </w:r>
            <w:r w:rsidR="0051677E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  <w:r w:rsidR="00A15BCF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10777" w14:textId="7A179D57" w:rsidR="005F3055" w:rsidRPr="00845D0C" w:rsidRDefault="003A21C7" w:rsidP="007165A9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新聞／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テレビ</w:t>
            </w:r>
            <w:r w:rsidR="007165A9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・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ラジオ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84BC1" w14:textId="77777777" w:rsidR="005F3055" w:rsidRPr="004A4216" w:rsidRDefault="005F3055" w:rsidP="00A15BCF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6170A3" w:rsidRPr="004A4216" w14:paraId="2F9AAF17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10D34" w14:textId="77777777" w:rsidR="006170A3" w:rsidRPr="004A4216" w:rsidRDefault="006170A3" w:rsidP="006170A3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45DCE" w14:textId="77777777" w:rsidR="006170A3" w:rsidRPr="004A4216" w:rsidRDefault="006170A3" w:rsidP="006170A3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F977A" w14:textId="77777777" w:rsidR="006170A3" w:rsidRPr="004A4216" w:rsidRDefault="006170A3" w:rsidP="006170A3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315E4" w14:textId="77777777" w:rsidR="006170A3" w:rsidRPr="004A4216" w:rsidRDefault="006170A3" w:rsidP="006170A3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書く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B74E4" w14:textId="77777777" w:rsidR="006170A3" w:rsidRPr="004A4216" w:rsidRDefault="006170A3" w:rsidP="006170A3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不定詞</w:t>
            </w:r>
            <w:r w:rsidRPr="004A4216">
              <w:rPr>
                <w:color w:val="auto"/>
                <w:sz w:val="14"/>
                <w:szCs w:val="16"/>
              </w:rPr>
              <w:t>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455A7" w14:textId="77777777" w:rsidR="00C76ADA" w:rsidRDefault="006170A3" w:rsidP="006170A3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／</w:t>
            </w:r>
          </w:p>
          <w:p w14:paraId="0BD016FD" w14:textId="482238A8" w:rsidR="006170A3" w:rsidRPr="00845D0C" w:rsidRDefault="006170A3" w:rsidP="006170A3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推論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E9850" w14:textId="7C226B0A" w:rsidR="006170A3" w:rsidRPr="00845D0C" w:rsidRDefault="007165A9" w:rsidP="006170A3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説明文を書く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61BF0" w14:textId="77777777" w:rsidR="006170A3" w:rsidRPr="004A4216" w:rsidRDefault="006170A3" w:rsidP="006170A3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20296E8F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BC438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38164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7CC7E" w14:textId="0C83058D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国当てクイズ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CDEA9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6A78C" w14:textId="77777777" w:rsidR="002B4B31" w:rsidRPr="004A4216" w:rsidRDefault="002B4B31" w:rsidP="002B4B31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6A1DE" w14:textId="5979E4A0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C8CBB" w14:textId="60DF1FAA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F958E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2B4B31" w:rsidRPr="004A4216" w14:paraId="1901538A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33518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L 4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8CF0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C374F" w14:textId="39A8C78B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Introduce Japanese Culture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2A8D6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2376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不定詞</w:t>
            </w:r>
            <w:r w:rsidRPr="004A4216">
              <w:rPr>
                <w:color w:val="auto"/>
                <w:sz w:val="14"/>
                <w:szCs w:val="16"/>
              </w:rPr>
              <w:t>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CC6A" w14:textId="77777777" w:rsidR="00C76ADA" w:rsidRDefault="002B4B31" w:rsidP="002A7694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描写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</w:p>
          <w:p w14:paraId="58113A4F" w14:textId="49B6D297" w:rsidR="002B4B31" w:rsidRPr="00845D0C" w:rsidRDefault="002B4B31" w:rsidP="002A7694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6DDBD" w14:textId="6ACE9DCA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56ADC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1B35F780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E91E6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00A4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845CE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A9FD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3CBB0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知覚動詞、使役動詞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A015F" w14:textId="77777777" w:rsidR="00C76ADA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  <w:r w:rsidR="002A7694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／</w:t>
            </w:r>
          </w:p>
          <w:p w14:paraId="1659DB38" w14:textId="43E3C504" w:rsidR="002B4B31" w:rsidRPr="00845D0C" w:rsidRDefault="002A7694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理由を述べ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BBEFD" w14:textId="1B43FD90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発表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A9E40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20FC1B8D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49710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3DEB6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3B1CD" w14:textId="2FEC1A9B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小話を演じ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8EADB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67DD1" w14:textId="77777777" w:rsidR="002B4B31" w:rsidRPr="004A4216" w:rsidRDefault="002B4B31" w:rsidP="002B4B31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5A5DA" w14:textId="3444C6D6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85777" w14:textId="6207182F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発表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03DB5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2B4B31" w:rsidRPr="004A4216" w14:paraId="6F86F0AF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9BF0D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L 5 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30C7F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33582" w14:textId="40F52745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/>
                <w:color w:val="auto"/>
                <w:sz w:val="14"/>
                <w:szCs w:val="16"/>
              </w:rPr>
              <w:t>Techn</w:t>
            </w: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ology’s Impact on Life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8B71B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582D1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動名詞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85714" w14:textId="52B2456C" w:rsidR="002B4B31" w:rsidRPr="00845D0C" w:rsidRDefault="00DC1E73" w:rsidP="002A7694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相づちを打つ／</w:t>
            </w:r>
            <w:r w:rsidR="002B4B31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主張する／</w:t>
            </w:r>
            <w:r w:rsidR="002B4B31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17B39" w14:textId="2FF2F6DE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11532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326B8651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C5B64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AE1E0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7F9FC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E0772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書く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08484" w14:textId="02949C5F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分詞構文、〈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with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＋名詞＋分詞〉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570A" w14:textId="77777777" w:rsidR="00C76ADA" w:rsidRDefault="00D627BA" w:rsidP="00D627BA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描写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</w:p>
          <w:p w14:paraId="0C78AF92" w14:textId="7662343F" w:rsidR="002B4B31" w:rsidRPr="00845D0C" w:rsidRDefault="00D627BA" w:rsidP="00D627BA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主張する</w:t>
            </w:r>
            <w:r w:rsidR="00BA238A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431EF" w14:textId="42BC9AB7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レポート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C52A7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3950FC88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CAD5C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39DC2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7CE34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グラフを使って発表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E799B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C0B8B" w14:textId="77777777" w:rsidR="002B4B31" w:rsidRPr="004A4216" w:rsidRDefault="002B4B31" w:rsidP="002B4B31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3C458" w14:textId="4D8CCB1F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00636" w14:textId="66757A5B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発表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B1FD6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2B4B31" w:rsidRPr="004A4216" w14:paraId="651CD516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4B230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L 6 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4D1E7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54524" w14:textId="2F8259F3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Madagascar’s Wildlife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A2EB9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F5556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比較</w:t>
            </w:r>
            <w:r w:rsidRPr="004A4216">
              <w:rPr>
                <w:color w:val="auto"/>
                <w:sz w:val="14"/>
                <w:szCs w:val="16"/>
              </w:rPr>
              <w:t>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98DD3" w14:textId="79F788BD" w:rsidR="002B4B31" w:rsidRPr="00845D0C" w:rsidRDefault="00E80370" w:rsidP="00012E70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相づちを打つ／</w:t>
            </w:r>
            <w:r w:rsidR="002B4B31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／描写する</w:t>
            </w:r>
            <w:r w:rsidR="002B4B31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  <w:r w:rsidR="00F6278D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主張する／</w:t>
            </w:r>
            <w:r w:rsidR="002B4B31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2995D" w14:textId="6177DFF9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26A17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0F035789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79A04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C49F1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D8F1F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879BF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353E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比較</w:t>
            </w:r>
            <w:r w:rsidRPr="004A4216">
              <w:rPr>
                <w:color w:val="auto"/>
                <w:sz w:val="14"/>
                <w:szCs w:val="16"/>
              </w:rPr>
              <w:t>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78622" w14:textId="0F679717" w:rsidR="002B4B31" w:rsidRPr="00845D0C" w:rsidRDefault="00012E70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1BACB" w14:textId="2FB42104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発表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7BB90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0D9A1111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1DC8B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675B3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E0627" w14:textId="2E5BA65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ホテルでの問題解決ロールプレイ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EF3DD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E3C21" w14:textId="77777777" w:rsidR="002B4B31" w:rsidRPr="004A4216" w:rsidRDefault="002B4B31" w:rsidP="002B4B31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58578" w14:textId="2D5933C3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E315F" w14:textId="3DBA1971" w:rsidR="002B4B31" w:rsidRPr="00845D0C" w:rsidRDefault="005D250B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旅行／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電話での応対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8EF1E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2B4B31" w:rsidRPr="004A4216" w14:paraId="42948EB7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D715F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L 7 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2C31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3361B" w14:textId="1C0D7DC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Let’s Think about the Future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F8FA4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63449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関係代名詞、関係副詞</w:t>
            </w:r>
            <w:r w:rsidRPr="004A4216">
              <w:rPr>
                <w:color w:val="auto"/>
                <w:sz w:val="14"/>
                <w:szCs w:val="16"/>
              </w:rPr>
              <w:t>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EF7F7" w14:textId="77777777" w:rsidR="00C76ADA" w:rsidRDefault="002B4B31" w:rsidP="00C2133E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描写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</w:p>
          <w:p w14:paraId="6FC0A6B7" w14:textId="06C6E1BE" w:rsidR="002B4B31" w:rsidRPr="00845D0C" w:rsidRDefault="00C2133E" w:rsidP="00C2133E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主張する</w:t>
            </w:r>
            <w:r w:rsidR="002B4B31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89E49" w14:textId="35CD5EF8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D2E43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0EE3B758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3DC2B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247B8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63F79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DF8CB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書く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E7D0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関係代名詞、関係副詞</w:t>
            </w:r>
            <w:r w:rsidRPr="004A4216">
              <w:rPr>
                <w:color w:val="auto"/>
                <w:sz w:val="14"/>
                <w:szCs w:val="16"/>
              </w:rPr>
              <w:t>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745" w14:textId="77777777" w:rsidR="00C76ADA" w:rsidRDefault="00AB2554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描写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</w:p>
          <w:p w14:paraId="1C205EED" w14:textId="1D0B6C37" w:rsidR="002B4B31" w:rsidRPr="00845D0C" w:rsidRDefault="00AB2554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主張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65F99" w14:textId="5112FA77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レポート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E3E95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61736629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D5CF2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38FAD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B9892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ディスカッションゲーム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8DFC5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D7463" w14:textId="77777777" w:rsidR="002B4B31" w:rsidRPr="004A4216" w:rsidRDefault="002B4B31" w:rsidP="002B4B31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6E26A" w14:textId="52238EF7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8DE4A" w14:textId="192D56A9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4984B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2B4B31" w:rsidRPr="004A4216" w14:paraId="2D287658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328D5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L 8 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24979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9757C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Language and Society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CD750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CD38F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仮定法</w:t>
            </w:r>
            <w:r w:rsidRPr="004A4216">
              <w:rPr>
                <w:color w:val="auto"/>
                <w:sz w:val="14"/>
                <w:szCs w:val="16"/>
              </w:rPr>
              <w:t>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CE7F7" w14:textId="0777FF86" w:rsidR="002B4B31" w:rsidRPr="00845D0C" w:rsidRDefault="002B4B31" w:rsidP="00AB2554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相づちを打つ／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／描写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  <w:r w:rsidR="00AB2554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仮定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B9CD9" w14:textId="7B625ECB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D162D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21877131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0D814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E1D08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C845C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EB010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52C5C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仮定法</w:t>
            </w:r>
            <w:r w:rsidRPr="004A4216">
              <w:rPr>
                <w:color w:val="auto"/>
                <w:sz w:val="14"/>
                <w:szCs w:val="16"/>
              </w:rPr>
              <w:t>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5CE69" w14:textId="77777777" w:rsidR="00C76ADA" w:rsidRDefault="009148C7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  <w:r w:rsidR="00EC1A97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／</w:t>
            </w:r>
          </w:p>
          <w:p w14:paraId="00537109" w14:textId="5FAC423C" w:rsidR="002B4B31" w:rsidRPr="00845D0C" w:rsidRDefault="009148C7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仮定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40ECF" w14:textId="31D8321D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発表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8D8F1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6C4A43E9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E1DE5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DC3C5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C0D6C" w14:textId="473B12FA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ミニディベート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BAC32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9CA56" w14:textId="77777777" w:rsidR="002B4B31" w:rsidRPr="004A4216" w:rsidRDefault="002B4B31" w:rsidP="002B4B31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42CB9" w14:textId="39306C61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462C4" w14:textId="3126CBF3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ディベート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DBD76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474456C4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C3EFF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L 9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9B87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79D5B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end Our Love to the World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6EF9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A01C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否定の表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3F78D" w14:textId="2E84E5AB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相づちを打つ／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CD384" w14:textId="5F554AAD" w:rsidR="002B4B31" w:rsidRPr="00845D0C" w:rsidRDefault="007165A9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B19AA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4B3BFD9B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16609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43006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33E54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B08C9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書く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CF2FE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代名詞を使った表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4B3A2" w14:textId="77777777" w:rsidR="00C76ADA" w:rsidRDefault="00A774EE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  <w:r w:rsidR="00AB2554"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</w:p>
          <w:p w14:paraId="0CB2CA4D" w14:textId="387C9173" w:rsidR="002B4B31" w:rsidRPr="00845D0C" w:rsidRDefault="00AB2554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79F26" w14:textId="0198A93C" w:rsidR="002B4B31" w:rsidRPr="00845D0C" w:rsidRDefault="007165A9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6170A3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</w:t>
            </w:r>
            <w:r w:rsidR="00F25765"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本・雑誌・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テレビ・情報通信ネットワーク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発表原稿を書く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150F8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2B4B31" w:rsidRPr="004A4216" w14:paraId="6EBF7897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CF009" w14:textId="77777777" w:rsidR="002B4B31" w:rsidRPr="004A4216" w:rsidRDefault="002B4B31" w:rsidP="002B4B31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1631B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3FAD9" w14:textId="684F0F94" w:rsidR="002B4B31" w:rsidRPr="004A4216" w:rsidRDefault="002B4B31" w:rsidP="002B4B31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身近な社会問題について意見を言お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B0A02" w14:textId="77777777" w:rsidR="002B4B31" w:rsidRPr="004A4216" w:rsidRDefault="002B4B31" w:rsidP="002B4B31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BCAE4" w14:textId="77777777" w:rsidR="002B4B31" w:rsidRPr="004A4216" w:rsidRDefault="002B4B31" w:rsidP="002B4B31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35057" w14:textId="11BA8621" w:rsidR="002B4B31" w:rsidRPr="00845D0C" w:rsidRDefault="002B4B31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DE654" w14:textId="589B17B6" w:rsidR="002B4B31" w:rsidRPr="00845D0C" w:rsidRDefault="003F17B7" w:rsidP="002B4B31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地域での活動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ディスカッション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A24B7" w14:textId="77777777" w:rsidR="002B4B31" w:rsidRPr="004A4216" w:rsidRDefault="002B4B31" w:rsidP="002B4B31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F25765" w:rsidRPr="004A4216" w14:paraId="41203905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4282194A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 xml:space="preserve">L 10 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0FD08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1</w:t>
            </w:r>
          </w:p>
        </w:tc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7EAE1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Follow in Our Hero’s Footstep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AA4D0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188C4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無生物主語構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F46CC" w14:textId="77777777" w:rsidR="00C76ADA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相づちを打つ／</w:t>
            </w: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驚く／</w:t>
            </w:r>
          </w:p>
          <w:p w14:paraId="4648B2CD" w14:textId="69CC12EF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03604" w14:textId="0A723291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／本・雑誌・テレビ・情報通信ネットワーク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やり取り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5259A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F25765" w:rsidRPr="004A4216" w14:paraId="0B801C88" w14:textId="77777777" w:rsidTr="00C76ADA">
        <w:trPr>
          <w:trHeight w:val="40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C3857E0" w14:textId="77777777" w:rsidR="00F25765" w:rsidRPr="004A4216" w:rsidRDefault="00F25765" w:rsidP="00F25765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FE4CB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art 2</w:t>
            </w:r>
          </w:p>
        </w:tc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93754" w14:textId="77777777" w:rsidR="00F25765" w:rsidRPr="004A4216" w:rsidRDefault="00F25765" w:rsidP="00F25765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C8DD2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99850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that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を使った表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C81E4" w14:textId="77777777" w:rsidR="00C76ADA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5"/>
              </w:rPr>
              <w:t>説明する／報告する</w:t>
            </w: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／</w:t>
            </w:r>
          </w:p>
          <w:p w14:paraId="6E952BE5" w14:textId="604BD022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</w:pPr>
            <w:r w:rsidRPr="00845D0C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5"/>
              </w:rPr>
              <w:t>質問する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1F38A" w14:textId="39C0468D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発表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8DF03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F25765" w:rsidRPr="004A4216" w14:paraId="23A273B8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CD347DA" w14:textId="77777777" w:rsidR="00F25765" w:rsidRPr="004A4216" w:rsidRDefault="00F25765" w:rsidP="00F25765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607843BF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SA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00CBD028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私たちの未来を語ろ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25FD32E0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7D957285" w14:textId="77777777" w:rsidR="00F25765" w:rsidRPr="004A4216" w:rsidRDefault="00F25765" w:rsidP="00F25765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69575808" w14:textId="3BB85F01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kern w:val="2"/>
                <w:sz w:val="14"/>
                <w:szCs w:val="15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56D908F1" w14:textId="33203AD8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スピーチ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F38DDD1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F25765" w:rsidRPr="004A4216" w14:paraId="4F2C89B9" w14:textId="77777777" w:rsidTr="00C76ADA">
        <w:trPr>
          <w:trHeight w:val="227"/>
          <w:jc w:val="center"/>
        </w:trPr>
        <w:tc>
          <w:tcPr>
            <w:tcW w:w="608" w:type="dxa"/>
            <w:vMerge w:val="restar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2A3E16B0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Basic Skills</w:t>
            </w:r>
          </w:p>
        </w:tc>
        <w:tc>
          <w:tcPr>
            <w:tcW w:w="68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9244C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1</w:t>
            </w:r>
          </w:p>
        </w:tc>
        <w:tc>
          <w:tcPr>
            <w:tcW w:w="210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24097" w14:textId="107E7762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エッセイを書こう</w:t>
            </w:r>
          </w:p>
        </w:tc>
        <w:tc>
          <w:tcPr>
            <w:tcW w:w="9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B78D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書く</w:t>
            </w:r>
          </w:p>
        </w:tc>
        <w:tc>
          <w:tcPr>
            <w:tcW w:w="175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55C4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2D39" w14:textId="77777777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209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0C890" w14:textId="17E17695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本・雑誌・テレビ・情報通信ネットワーク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エッセイ</w:t>
            </w:r>
          </w:p>
        </w:tc>
        <w:tc>
          <w:tcPr>
            <w:tcW w:w="68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B0285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.5</w:t>
            </w:r>
          </w:p>
        </w:tc>
      </w:tr>
      <w:tr w:rsidR="00F25765" w:rsidRPr="004A4216" w14:paraId="7DBACE87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AAC5D23" w14:textId="77777777" w:rsidR="00F25765" w:rsidRPr="004A4216" w:rsidRDefault="00F25765" w:rsidP="00F25765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E0D3D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2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AB03" w14:textId="7FE74DCD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プレゼンテーション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3615D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発表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B0D5E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CAE29" w14:textId="77777777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21AA9" w14:textId="79DFE76D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本・雑誌・テレビ・情報通信ネットワーク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プレゼンテーション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58EFA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.5</w:t>
            </w:r>
          </w:p>
        </w:tc>
      </w:tr>
      <w:tr w:rsidR="00F25765" w:rsidRPr="004A4216" w14:paraId="4C835864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2921CB7" w14:textId="77777777" w:rsidR="00F25765" w:rsidRPr="004A4216" w:rsidRDefault="00F25765" w:rsidP="00F25765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43BC6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3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5E39D" w14:textId="58B43BCA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ディスカッション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9CFDC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7EBE3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12973" w14:textId="77777777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FED47" w14:textId="42BB0E50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本・雑誌・テレビ・情報通信ネットワーク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ディスカッション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EA818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F25765" w:rsidRPr="004A4216" w14:paraId="41F6DBB7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5E2CC97" w14:textId="77777777" w:rsidR="00F25765" w:rsidRPr="004A4216" w:rsidRDefault="00F25765" w:rsidP="00F25765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FBC02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4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C7BEE" w14:textId="5603A305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ディベートをしよう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B462F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hAnsi="Arial" w:cs="Arial"/>
                <w:color w:val="auto"/>
                <w:sz w:val="14"/>
                <w:szCs w:val="16"/>
              </w:rPr>
              <w:t>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0420D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E9C7" w14:textId="77777777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F5734" w14:textId="11651566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本・雑誌・テレビ・情報通信ネットワーク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ディベート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12C8D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2</w:t>
            </w:r>
          </w:p>
        </w:tc>
      </w:tr>
      <w:tr w:rsidR="00F25765" w:rsidRPr="004A4216" w14:paraId="2E4987DD" w14:textId="77777777" w:rsidTr="00C76ADA">
        <w:trPr>
          <w:trHeight w:val="227"/>
          <w:jc w:val="center"/>
        </w:trPr>
        <w:tc>
          <w:tcPr>
            <w:tcW w:w="608" w:type="dxa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657C1B0" w14:textId="77777777" w:rsidR="00F25765" w:rsidRPr="004A4216" w:rsidRDefault="00F25765" w:rsidP="00F25765">
            <w:pPr>
              <w:widowControl/>
              <w:autoSpaceDE/>
              <w:autoSpaceDN/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kern w:val="2"/>
                <w:sz w:val="14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5FAE5E58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Plus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3F6634E7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</w:pPr>
            <w:r w:rsidRPr="004A4216">
              <w:rPr>
                <w:rFonts w:ascii="Arial" w:eastAsia="ＭＳ Ｐ明朝" w:hAnsi="Arial" w:cs="Arial" w:hint="default"/>
                <w:color w:val="auto"/>
                <w:sz w:val="14"/>
                <w:szCs w:val="16"/>
              </w:rPr>
              <w:t>意見を論理的に伝えるために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6468306E" w14:textId="56523D05" w:rsidR="00F25765" w:rsidRPr="004A4216" w:rsidRDefault="003A5109" w:rsidP="003A5109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4"/>
                <w:szCs w:val="16"/>
              </w:rPr>
            </w:pPr>
            <w:r>
              <w:rPr>
                <w:rFonts w:ascii="Arial" w:hAnsi="Arial" w:cs="Arial"/>
                <w:color w:val="auto"/>
                <w:sz w:val="14"/>
                <w:szCs w:val="16"/>
              </w:rPr>
              <w:t xml:space="preserve">書く　</w:t>
            </w:r>
            <w:r w:rsidR="00F25765" w:rsidRPr="004A4216">
              <w:rPr>
                <w:rFonts w:ascii="Arial" w:hAnsi="Arial" w:cs="Arial"/>
                <w:color w:val="auto"/>
                <w:sz w:val="14"/>
                <w:szCs w:val="16"/>
              </w:rPr>
              <w:t>発表やり取り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C16D4CA" w14:textId="77777777" w:rsidR="00F25765" w:rsidRPr="004A4216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2EE0147" w14:textId="77777777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5FB3EDF6" w14:textId="35AF0627" w:rsidR="00F25765" w:rsidRPr="00845D0C" w:rsidRDefault="00F25765" w:rsidP="00F25765">
            <w:pPr>
              <w:spacing w:line="200" w:lineRule="exact"/>
              <w:jc w:val="lef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845D0C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学校生活</w:t>
            </w:r>
            <w:r w:rsidR="003A5109">
              <w:rPr>
                <w:rFonts w:ascii="Times New Roman" w:eastAsia="ＭＳ Ｐ明朝" w:hAnsi="Times New Roman" w:cs="Times New Roman"/>
                <w:color w:val="auto"/>
                <w:sz w:val="14"/>
                <w:szCs w:val="16"/>
              </w:rPr>
              <w:t>／話す・書く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4BCE929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1</w:t>
            </w:r>
          </w:p>
        </w:tc>
      </w:tr>
      <w:tr w:rsidR="00F25765" w:rsidRPr="004A4216" w14:paraId="5F1AA9EA" w14:textId="77777777" w:rsidTr="003A5109">
        <w:trPr>
          <w:trHeight w:val="340"/>
          <w:jc w:val="center"/>
        </w:trPr>
        <w:tc>
          <w:tcPr>
            <w:tcW w:w="7819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DE514" w14:textId="762A8715" w:rsidR="00F25765" w:rsidRPr="004A4216" w:rsidRDefault="00F25765" w:rsidP="00F25765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〔付録〕</w:t>
            </w:r>
            <w:r w:rsidRPr="004A4216">
              <w:rPr>
                <w:rFonts w:ascii="Cambria Math" w:eastAsia="ＭＳ Ｐ明朝" w:hAnsi="Cambria Math" w:cs="Cambria Math" w:hint="default"/>
                <w:color w:val="auto"/>
                <w:sz w:val="14"/>
                <w:szCs w:val="16"/>
              </w:rPr>
              <w:t>❶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 xml:space="preserve"> 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 xml:space="preserve">活動表現例　</w:t>
            </w:r>
            <w:r w:rsidRPr="004A4216">
              <w:rPr>
                <w:rFonts w:ascii="Cambria Math" w:eastAsia="ＭＳ Ｐ明朝" w:hAnsi="Cambria Math" w:cs="Cambria Math" w:hint="default"/>
                <w:color w:val="auto"/>
                <w:sz w:val="14"/>
                <w:szCs w:val="16"/>
              </w:rPr>
              <w:t>❷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 xml:space="preserve"> Basic Skills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 xml:space="preserve">で役立つ表現例　</w:t>
            </w:r>
            <w:r w:rsidRPr="004A4216">
              <w:rPr>
                <w:rFonts w:ascii="Cambria Math" w:eastAsia="ＭＳ Ｐ明朝" w:hAnsi="Cambria Math" w:cs="Cambria Math" w:hint="default"/>
                <w:color w:val="auto"/>
                <w:sz w:val="14"/>
                <w:szCs w:val="16"/>
              </w:rPr>
              <w:t>❸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 xml:space="preserve"> 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ことばの働き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Index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 xml:space="preserve">　</w:t>
            </w:r>
            <w:r w:rsidRPr="004A4216">
              <w:rPr>
                <w:rFonts w:ascii="Cambria Math" w:eastAsia="ＭＳ Ｐ明朝" w:hAnsi="Cambria Math" w:cs="Cambria Math" w:hint="default"/>
                <w:color w:val="auto"/>
                <w:sz w:val="14"/>
                <w:szCs w:val="16"/>
              </w:rPr>
              <w:t>❹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 xml:space="preserve"> </w:t>
            </w: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動詞の変化形</w:t>
            </w:r>
          </w:p>
        </w:tc>
        <w:tc>
          <w:tcPr>
            <w:tcW w:w="209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A0829" w14:textId="77777777" w:rsidR="00F25765" w:rsidRPr="004A4216" w:rsidRDefault="00F25765" w:rsidP="00F25765">
            <w:pPr>
              <w:spacing w:line="200" w:lineRule="exact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配当時間合計</w:t>
            </w:r>
          </w:p>
        </w:tc>
        <w:tc>
          <w:tcPr>
            <w:tcW w:w="68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7C2D8" w14:textId="77777777" w:rsidR="00F25765" w:rsidRPr="004A4216" w:rsidRDefault="00F25765" w:rsidP="00F25765">
            <w:pPr>
              <w:spacing w:line="200" w:lineRule="exact"/>
              <w:jc w:val="center"/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</w:pPr>
            <w:r w:rsidRPr="004A4216">
              <w:rPr>
                <w:rFonts w:ascii="Times New Roman" w:eastAsia="ＭＳ Ｐ明朝" w:hAnsi="Times New Roman" w:cs="Times New Roman" w:hint="default"/>
                <w:color w:val="auto"/>
                <w:sz w:val="14"/>
                <w:szCs w:val="16"/>
              </w:rPr>
              <w:t>60</w:t>
            </w:r>
          </w:p>
        </w:tc>
      </w:tr>
    </w:tbl>
    <w:p w14:paraId="21C23DBC" w14:textId="7E644659" w:rsidR="00767466" w:rsidRDefault="00767466" w:rsidP="00DB245F">
      <w:pPr>
        <w:spacing w:line="20" w:lineRule="exact"/>
        <w:jc w:val="left"/>
        <w:rPr>
          <w:rFonts w:ascii="Arial" w:hAnsi="Arial" w:cs="Arial" w:hint="default"/>
          <w:sz w:val="16"/>
          <w:szCs w:val="16"/>
        </w:rPr>
      </w:pPr>
      <w:bookmarkStart w:id="1" w:name="_GoBack"/>
      <w:bookmarkEnd w:id="1"/>
    </w:p>
    <w:sectPr w:rsidR="00767466" w:rsidSect="00307E17">
      <w:footerReference w:type="default" r:id="rId7"/>
      <w:pgSz w:w="11906" w:h="16838"/>
      <w:pgMar w:top="567" w:right="567" w:bottom="567" w:left="851" w:header="17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D6E24" w14:textId="77777777" w:rsidR="00137AAE" w:rsidRDefault="00137AAE" w:rsidP="003F3109">
      <w:pPr>
        <w:rPr>
          <w:rFonts w:hint="default"/>
        </w:rPr>
      </w:pPr>
      <w:r>
        <w:separator/>
      </w:r>
    </w:p>
  </w:endnote>
  <w:endnote w:type="continuationSeparator" w:id="0">
    <w:p w14:paraId="4A70D531" w14:textId="77777777" w:rsidR="00137AAE" w:rsidRDefault="00137AAE" w:rsidP="003F3109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ヒラギノ角ゴ Pro W3">
    <w:altName w:val="HGPｺﾞｼｯｸE"/>
    <w:charset w:val="80"/>
    <w:family w:val="auto"/>
    <w:pitch w:val="variable"/>
    <w:sig w:usb0="00000000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Schoolbook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entury" w:hAnsi="Century" w:cs="Arial"/>
        <w:color w:val="auto"/>
        <w:kern w:val="2"/>
        <w:sz w:val="21"/>
        <w:szCs w:val="22"/>
      </w:rPr>
      <w:id w:val="-1018775490"/>
      <w:docPartObj>
        <w:docPartGallery w:val="Page Numbers (Bottom of Page)"/>
        <w:docPartUnique/>
      </w:docPartObj>
    </w:sdtPr>
    <w:sdtContent>
      <w:p w14:paraId="643C27E0" w14:textId="77777777" w:rsidR="00307E17" w:rsidRPr="00307E17" w:rsidRDefault="00307E17" w:rsidP="00307E17">
        <w:pPr>
          <w:tabs>
            <w:tab w:val="center" w:pos="4252"/>
            <w:tab w:val="right" w:pos="8504"/>
          </w:tabs>
          <w:autoSpaceDE/>
          <w:autoSpaceDN/>
          <w:snapToGrid w:val="0"/>
          <w:jc w:val="center"/>
          <w:textAlignment w:val="auto"/>
          <w:rPr>
            <w:rFonts w:ascii="Century" w:hAnsi="Century" w:cs="Arial"/>
            <w:color w:val="auto"/>
            <w:kern w:val="2"/>
            <w:sz w:val="21"/>
            <w:szCs w:val="22"/>
          </w:rPr>
        </w:pPr>
        <w:r w:rsidRPr="00307E17">
          <w:rPr>
            <w:rFonts w:ascii="Century" w:hAnsi="Century" w:cs="Arial"/>
            <w:color w:val="auto"/>
            <w:kern w:val="2"/>
            <w:sz w:val="21"/>
            <w:szCs w:val="22"/>
          </w:rPr>
          <w:t>三省堂</w:t>
        </w:r>
      </w:p>
    </w:sdtContent>
  </w:sdt>
  <w:p w14:paraId="31903CB5" w14:textId="77777777" w:rsidR="00307E17" w:rsidRDefault="00307E17">
    <w:pPr>
      <w:pStyle w:val="a8"/>
      <w:rPr>
        <w:rFonts w:hint="defau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46F17" w14:textId="77777777" w:rsidR="00137AAE" w:rsidRDefault="00137AAE" w:rsidP="003F3109">
      <w:pPr>
        <w:rPr>
          <w:rFonts w:hint="default"/>
        </w:rPr>
      </w:pPr>
      <w:r>
        <w:separator/>
      </w:r>
    </w:p>
  </w:footnote>
  <w:footnote w:type="continuationSeparator" w:id="0">
    <w:p w14:paraId="72720EB2" w14:textId="77777777" w:rsidR="00137AAE" w:rsidRDefault="00137AAE" w:rsidP="003F3109">
      <w:pPr>
        <w:rPr>
          <w:rFonts w:hint="default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5412F"/>
    <w:multiLevelType w:val="hybridMultilevel"/>
    <w:tmpl w:val="81CAAD64"/>
    <w:lvl w:ilvl="0" w:tplc="5CA8EF66">
      <w:start w:val="3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D7E88D32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9491EB5"/>
    <w:multiLevelType w:val="hybridMultilevel"/>
    <w:tmpl w:val="57A6CF2A"/>
    <w:lvl w:ilvl="0" w:tplc="1BD05E44">
      <w:start w:val="1"/>
      <w:numFmt w:val="decimalEnclosedCircle"/>
      <w:lvlText w:val="%1"/>
      <w:lvlJc w:val="left"/>
      <w:pPr>
        <w:ind w:left="78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0BC3172"/>
    <w:multiLevelType w:val="hybridMultilevel"/>
    <w:tmpl w:val="D0945632"/>
    <w:lvl w:ilvl="0" w:tplc="59A0D78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1416601"/>
    <w:multiLevelType w:val="hybridMultilevel"/>
    <w:tmpl w:val="B2445C42"/>
    <w:lvl w:ilvl="0" w:tplc="F8DCD3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77F4431"/>
    <w:multiLevelType w:val="hybridMultilevel"/>
    <w:tmpl w:val="401CFA0E"/>
    <w:lvl w:ilvl="0" w:tplc="6CCAE7A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A645940"/>
    <w:multiLevelType w:val="hybridMultilevel"/>
    <w:tmpl w:val="0EBC95BE"/>
    <w:lvl w:ilvl="0" w:tplc="DA7ED8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1A6672"/>
    <w:multiLevelType w:val="hybridMultilevel"/>
    <w:tmpl w:val="55540F6A"/>
    <w:lvl w:ilvl="0" w:tplc="50809EB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E241BDA"/>
    <w:multiLevelType w:val="hybridMultilevel"/>
    <w:tmpl w:val="9976B084"/>
    <w:lvl w:ilvl="0" w:tplc="C1185B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89C5D8A"/>
    <w:multiLevelType w:val="hybridMultilevel"/>
    <w:tmpl w:val="362EEEA6"/>
    <w:lvl w:ilvl="0" w:tplc="15C221C0">
      <w:start w:val="1"/>
      <w:numFmt w:val="decimalEnclosedCircle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M2sDA3MjI3NDVX0lEKTi0uzszPAykwNKoFACOcft0tAAAA"/>
  </w:docVars>
  <w:rsids>
    <w:rsidRoot w:val="00944A95"/>
    <w:rsid w:val="00006253"/>
    <w:rsid w:val="00011F66"/>
    <w:rsid w:val="00012E70"/>
    <w:rsid w:val="000156D4"/>
    <w:rsid w:val="00015BE9"/>
    <w:rsid w:val="00022497"/>
    <w:rsid w:val="0002414A"/>
    <w:rsid w:val="00033EDD"/>
    <w:rsid w:val="00034068"/>
    <w:rsid w:val="000417BF"/>
    <w:rsid w:val="00046865"/>
    <w:rsid w:val="00047F5A"/>
    <w:rsid w:val="00052FE2"/>
    <w:rsid w:val="00055C36"/>
    <w:rsid w:val="0005721D"/>
    <w:rsid w:val="00060FFF"/>
    <w:rsid w:val="00064FD2"/>
    <w:rsid w:val="00067EA4"/>
    <w:rsid w:val="00071FFE"/>
    <w:rsid w:val="00085394"/>
    <w:rsid w:val="00090136"/>
    <w:rsid w:val="000960DF"/>
    <w:rsid w:val="0009743D"/>
    <w:rsid w:val="000A740B"/>
    <w:rsid w:val="000B057C"/>
    <w:rsid w:val="000B22EC"/>
    <w:rsid w:val="000B7C8B"/>
    <w:rsid w:val="000C1600"/>
    <w:rsid w:val="000C1D62"/>
    <w:rsid w:val="000C57C8"/>
    <w:rsid w:val="000D2C88"/>
    <w:rsid w:val="000D5031"/>
    <w:rsid w:val="000D5986"/>
    <w:rsid w:val="000D678D"/>
    <w:rsid w:val="000E19BA"/>
    <w:rsid w:val="000E381E"/>
    <w:rsid w:val="000E6F56"/>
    <w:rsid w:val="000F44C6"/>
    <w:rsid w:val="000F69DD"/>
    <w:rsid w:val="000F6B75"/>
    <w:rsid w:val="00100C4B"/>
    <w:rsid w:val="00103320"/>
    <w:rsid w:val="00103773"/>
    <w:rsid w:val="00103D58"/>
    <w:rsid w:val="00104BE7"/>
    <w:rsid w:val="00106ECD"/>
    <w:rsid w:val="00107F04"/>
    <w:rsid w:val="0011251C"/>
    <w:rsid w:val="00122659"/>
    <w:rsid w:val="00124CA2"/>
    <w:rsid w:val="001271DE"/>
    <w:rsid w:val="001275D9"/>
    <w:rsid w:val="00131819"/>
    <w:rsid w:val="001362FA"/>
    <w:rsid w:val="00137AAE"/>
    <w:rsid w:val="0014244C"/>
    <w:rsid w:val="00143C01"/>
    <w:rsid w:val="0014657A"/>
    <w:rsid w:val="0015291E"/>
    <w:rsid w:val="001671ED"/>
    <w:rsid w:val="0016799D"/>
    <w:rsid w:val="00173263"/>
    <w:rsid w:val="00173A68"/>
    <w:rsid w:val="001816EB"/>
    <w:rsid w:val="00193011"/>
    <w:rsid w:val="0019369F"/>
    <w:rsid w:val="001A4D23"/>
    <w:rsid w:val="001A74B7"/>
    <w:rsid w:val="001B002D"/>
    <w:rsid w:val="001B066B"/>
    <w:rsid w:val="001B7D6C"/>
    <w:rsid w:val="001C2D17"/>
    <w:rsid w:val="001D0452"/>
    <w:rsid w:val="001D27D7"/>
    <w:rsid w:val="001D43D0"/>
    <w:rsid w:val="001D64F1"/>
    <w:rsid w:val="001D7152"/>
    <w:rsid w:val="001E15D4"/>
    <w:rsid w:val="001E70D4"/>
    <w:rsid w:val="001F6C65"/>
    <w:rsid w:val="001F7CB5"/>
    <w:rsid w:val="0020020D"/>
    <w:rsid w:val="002017BB"/>
    <w:rsid w:val="00203DEA"/>
    <w:rsid w:val="00206C84"/>
    <w:rsid w:val="0020771C"/>
    <w:rsid w:val="0021288D"/>
    <w:rsid w:val="00221E42"/>
    <w:rsid w:val="00222D4B"/>
    <w:rsid w:val="00233473"/>
    <w:rsid w:val="00235FBA"/>
    <w:rsid w:val="002371E1"/>
    <w:rsid w:val="0024063F"/>
    <w:rsid w:val="00241265"/>
    <w:rsid w:val="00241A30"/>
    <w:rsid w:val="00241CCD"/>
    <w:rsid w:val="00252B37"/>
    <w:rsid w:val="00255367"/>
    <w:rsid w:val="00256495"/>
    <w:rsid w:val="0025667E"/>
    <w:rsid w:val="00257107"/>
    <w:rsid w:val="00261175"/>
    <w:rsid w:val="0027116B"/>
    <w:rsid w:val="00271A1D"/>
    <w:rsid w:val="00273258"/>
    <w:rsid w:val="002733B4"/>
    <w:rsid w:val="00281CE1"/>
    <w:rsid w:val="002832AC"/>
    <w:rsid w:val="00285271"/>
    <w:rsid w:val="002916C7"/>
    <w:rsid w:val="0029403D"/>
    <w:rsid w:val="00294CC6"/>
    <w:rsid w:val="00295C91"/>
    <w:rsid w:val="002973C8"/>
    <w:rsid w:val="00297BBE"/>
    <w:rsid w:val="002A59A4"/>
    <w:rsid w:val="002A7694"/>
    <w:rsid w:val="002A7D7A"/>
    <w:rsid w:val="002B2029"/>
    <w:rsid w:val="002B3C2D"/>
    <w:rsid w:val="002B4680"/>
    <w:rsid w:val="002B4B31"/>
    <w:rsid w:val="002B6011"/>
    <w:rsid w:val="002C145B"/>
    <w:rsid w:val="002C40E6"/>
    <w:rsid w:val="002C674E"/>
    <w:rsid w:val="002D1847"/>
    <w:rsid w:val="002D6459"/>
    <w:rsid w:val="002E19A3"/>
    <w:rsid w:val="002E1F55"/>
    <w:rsid w:val="002E6F8A"/>
    <w:rsid w:val="002F3C06"/>
    <w:rsid w:val="002F4F16"/>
    <w:rsid w:val="002F6032"/>
    <w:rsid w:val="002F619F"/>
    <w:rsid w:val="002F631F"/>
    <w:rsid w:val="002F7FAB"/>
    <w:rsid w:val="00306776"/>
    <w:rsid w:val="00306B06"/>
    <w:rsid w:val="00307E17"/>
    <w:rsid w:val="00316690"/>
    <w:rsid w:val="00317132"/>
    <w:rsid w:val="00325E7A"/>
    <w:rsid w:val="00327CFA"/>
    <w:rsid w:val="003312D7"/>
    <w:rsid w:val="00331FBF"/>
    <w:rsid w:val="00335137"/>
    <w:rsid w:val="00343749"/>
    <w:rsid w:val="00351E0C"/>
    <w:rsid w:val="003527A9"/>
    <w:rsid w:val="00357A1C"/>
    <w:rsid w:val="00361804"/>
    <w:rsid w:val="003668D9"/>
    <w:rsid w:val="00374506"/>
    <w:rsid w:val="003757E7"/>
    <w:rsid w:val="003771A3"/>
    <w:rsid w:val="00380162"/>
    <w:rsid w:val="003801C0"/>
    <w:rsid w:val="00382B9B"/>
    <w:rsid w:val="00383B74"/>
    <w:rsid w:val="003910D7"/>
    <w:rsid w:val="003912F1"/>
    <w:rsid w:val="00391F5A"/>
    <w:rsid w:val="00392DC0"/>
    <w:rsid w:val="003933B8"/>
    <w:rsid w:val="003A21C7"/>
    <w:rsid w:val="003A2C1C"/>
    <w:rsid w:val="003A5109"/>
    <w:rsid w:val="003A5D9F"/>
    <w:rsid w:val="003A6B70"/>
    <w:rsid w:val="003B079B"/>
    <w:rsid w:val="003B0EF3"/>
    <w:rsid w:val="003B69AD"/>
    <w:rsid w:val="003B7E2B"/>
    <w:rsid w:val="003C4BDC"/>
    <w:rsid w:val="003D109F"/>
    <w:rsid w:val="003D7D04"/>
    <w:rsid w:val="003E4B5E"/>
    <w:rsid w:val="003E5AD3"/>
    <w:rsid w:val="003F17B7"/>
    <w:rsid w:val="003F19CC"/>
    <w:rsid w:val="003F3109"/>
    <w:rsid w:val="003F60ED"/>
    <w:rsid w:val="004048B2"/>
    <w:rsid w:val="00406C1C"/>
    <w:rsid w:val="004156D4"/>
    <w:rsid w:val="0043054B"/>
    <w:rsid w:val="004335B7"/>
    <w:rsid w:val="00442F74"/>
    <w:rsid w:val="00443C51"/>
    <w:rsid w:val="004453C8"/>
    <w:rsid w:val="004465AA"/>
    <w:rsid w:val="004468B2"/>
    <w:rsid w:val="00446F57"/>
    <w:rsid w:val="00451584"/>
    <w:rsid w:val="00453898"/>
    <w:rsid w:val="00453A15"/>
    <w:rsid w:val="00453E77"/>
    <w:rsid w:val="004603FA"/>
    <w:rsid w:val="0046389A"/>
    <w:rsid w:val="004732F7"/>
    <w:rsid w:val="00483D3E"/>
    <w:rsid w:val="004908FB"/>
    <w:rsid w:val="00492FC8"/>
    <w:rsid w:val="00495B8A"/>
    <w:rsid w:val="004A269A"/>
    <w:rsid w:val="004A3BB7"/>
    <w:rsid w:val="004A4216"/>
    <w:rsid w:val="004B02C5"/>
    <w:rsid w:val="004B0F73"/>
    <w:rsid w:val="004C3D21"/>
    <w:rsid w:val="004C7E7B"/>
    <w:rsid w:val="004D0024"/>
    <w:rsid w:val="004D0351"/>
    <w:rsid w:val="004D0AEA"/>
    <w:rsid w:val="004E4EF7"/>
    <w:rsid w:val="004F2BA7"/>
    <w:rsid w:val="005010F6"/>
    <w:rsid w:val="005032DA"/>
    <w:rsid w:val="00503351"/>
    <w:rsid w:val="00503770"/>
    <w:rsid w:val="0050652E"/>
    <w:rsid w:val="00510DDA"/>
    <w:rsid w:val="00510EE6"/>
    <w:rsid w:val="00514D8F"/>
    <w:rsid w:val="0051677E"/>
    <w:rsid w:val="0052018E"/>
    <w:rsid w:val="00521E5E"/>
    <w:rsid w:val="00522BB9"/>
    <w:rsid w:val="00522E7B"/>
    <w:rsid w:val="005243BF"/>
    <w:rsid w:val="0053679A"/>
    <w:rsid w:val="005377EF"/>
    <w:rsid w:val="00546F22"/>
    <w:rsid w:val="005507D7"/>
    <w:rsid w:val="00551C04"/>
    <w:rsid w:val="00555FAD"/>
    <w:rsid w:val="005576E1"/>
    <w:rsid w:val="00561888"/>
    <w:rsid w:val="00565FD8"/>
    <w:rsid w:val="00566379"/>
    <w:rsid w:val="0058250C"/>
    <w:rsid w:val="00585228"/>
    <w:rsid w:val="005935B0"/>
    <w:rsid w:val="00594722"/>
    <w:rsid w:val="00595CF2"/>
    <w:rsid w:val="00596288"/>
    <w:rsid w:val="005A68F2"/>
    <w:rsid w:val="005A6A86"/>
    <w:rsid w:val="005A797B"/>
    <w:rsid w:val="005A7B4D"/>
    <w:rsid w:val="005B0F84"/>
    <w:rsid w:val="005B1B9B"/>
    <w:rsid w:val="005C2930"/>
    <w:rsid w:val="005C4236"/>
    <w:rsid w:val="005C44D7"/>
    <w:rsid w:val="005D1F54"/>
    <w:rsid w:val="005D250B"/>
    <w:rsid w:val="005E34EE"/>
    <w:rsid w:val="005E3A91"/>
    <w:rsid w:val="005E3BA8"/>
    <w:rsid w:val="005E7A90"/>
    <w:rsid w:val="005F080A"/>
    <w:rsid w:val="005F188F"/>
    <w:rsid w:val="005F3055"/>
    <w:rsid w:val="005F3931"/>
    <w:rsid w:val="005F4F09"/>
    <w:rsid w:val="005F7504"/>
    <w:rsid w:val="00600AE7"/>
    <w:rsid w:val="0061356D"/>
    <w:rsid w:val="0061616B"/>
    <w:rsid w:val="00616560"/>
    <w:rsid w:val="00616F70"/>
    <w:rsid w:val="006170A3"/>
    <w:rsid w:val="0062162A"/>
    <w:rsid w:val="0062167F"/>
    <w:rsid w:val="006233A6"/>
    <w:rsid w:val="006247C1"/>
    <w:rsid w:val="006337BD"/>
    <w:rsid w:val="0063474E"/>
    <w:rsid w:val="00640199"/>
    <w:rsid w:val="00640490"/>
    <w:rsid w:val="0064637D"/>
    <w:rsid w:val="00650B49"/>
    <w:rsid w:val="0065394A"/>
    <w:rsid w:val="006544A8"/>
    <w:rsid w:val="00655880"/>
    <w:rsid w:val="00655DF1"/>
    <w:rsid w:val="00657AAF"/>
    <w:rsid w:val="00662BE6"/>
    <w:rsid w:val="006640B0"/>
    <w:rsid w:val="00664ECB"/>
    <w:rsid w:val="0066682A"/>
    <w:rsid w:val="006715CC"/>
    <w:rsid w:val="006733CD"/>
    <w:rsid w:val="00674A9F"/>
    <w:rsid w:val="006830F2"/>
    <w:rsid w:val="006862DD"/>
    <w:rsid w:val="0069673B"/>
    <w:rsid w:val="006A1E18"/>
    <w:rsid w:val="006A5890"/>
    <w:rsid w:val="006A7326"/>
    <w:rsid w:val="006B53D6"/>
    <w:rsid w:val="006C504E"/>
    <w:rsid w:val="006C6EAA"/>
    <w:rsid w:val="006C7314"/>
    <w:rsid w:val="006D11B5"/>
    <w:rsid w:val="006D6555"/>
    <w:rsid w:val="006D66FE"/>
    <w:rsid w:val="006D74A7"/>
    <w:rsid w:val="006E1817"/>
    <w:rsid w:val="006E1E05"/>
    <w:rsid w:val="006E4D71"/>
    <w:rsid w:val="006F1E6F"/>
    <w:rsid w:val="006F3B61"/>
    <w:rsid w:val="006F44C6"/>
    <w:rsid w:val="00704B77"/>
    <w:rsid w:val="007165A9"/>
    <w:rsid w:val="0071666B"/>
    <w:rsid w:val="007215FE"/>
    <w:rsid w:val="007311B0"/>
    <w:rsid w:val="00733E13"/>
    <w:rsid w:val="00741F02"/>
    <w:rsid w:val="00767466"/>
    <w:rsid w:val="007705FF"/>
    <w:rsid w:val="007712EF"/>
    <w:rsid w:val="00773B4E"/>
    <w:rsid w:val="00775224"/>
    <w:rsid w:val="007804BB"/>
    <w:rsid w:val="00795CFF"/>
    <w:rsid w:val="00796B1A"/>
    <w:rsid w:val="007A36D4"/>
    <w:rsid w:val="007A760E"/>
    <w:rsid w:val="007B26EB"/>
    <w:rsid w:val="007B32B8"/>
    <w:rsid w:val="007B39B9"/>
    <w:rsid w:val="007B760C"/>
    <w:rsid w:val="007C0046"/>
    <w:rsid w:val="007C4D4F"/>
    <w:rsid w:val="007C5219"/>
    <w:rsid w:val="007C53BE"/>
    <w:rsid w:val="007C671D"/>
    <w:rsid w:val="007E5DA9"/>
    <w:rsid w:val="007E70E5"/>
    <w:rsid w:val="007F20C2"/>
    <w:rsid w:val="00800D1D"/>
    <w:rsid w:val="0080167F"/>
    <w:rsid w:val="00801F37"/>
    <w:rsid w:val="00816E47"/>
    <w:rsid w:val="008177B3"/>
    <w:rsid w:val="00820408"/>
    <w:rsid w:val="0082183C"/>
    <w:rsid w:val="00826847"/>
    <w:rsid w:val="00826E73"/>
    <w:rsid w:val="0083043E"/>
    <w:rsid w:val="008306A2"/>
    <w:rsid w:val="00831EE9"/>
    <w:rsid w:val="0083343C"/>
    <w:rsid w:val="00842C36"/>
    <w:rsid w:val="00844FD1"/>
    <w:rsid w:val="00845D0C"/>
    <w:rsid w:val="008469F1"/>
    <w:rsid w:val="00846BCB"/>
    <w:rsid w:val="008473A2"/>
    <w:rsid w:val="008476BB"/>
    <w:rsid w:val="008564B7"/>
    <w:rsid w:val="0086013C"/>
    <w:rsid w:val="00860B33"/>
    <w:rsid w:val="00864541"/>
    <w:rsid w:val="00867863"/>
    <w:rsid w:val="0087265D"/>
    <w:rsid w:val="00872FC1"/>
    <w:rsid w:val="00877B10"/>
    <w:rsid w:val="00877FC9"/>
    <w:rsid w:val="00882843"/>
    <w:rsid w:val="008936D3"/>
    <w:rsid w:val="008938E4"/>
    <w:rsid w:val="008A0B85"/>
    <w:rsid w:val="008A131C"/>
    <w:rsid w:val="008B0157"/>
    <w:rsid w:val="008B55B4"/>
    <w:rsid w:val="008B5AEF"/>
    <w:rsid w:val="008B6E7A"/>
    <w:rsid w:val="008D3717"/>
    <w:rsid w:val="008D40E4"/>
    <w:rsid w:val="008D7001"/>
    <w:rsid w:val="008E06F1"/>
    <w:rsid w:val="008E4252"/>
    <w:rsid w:val="008E62D2"/>
    <w:rsid w:val="008F5D28"/>
    <w:rsid w:val="008F71DA"/>
    <w:rsid w:val="008F7ECB"/>
    <w:rsid w:val="009026E5"/>
    <w:rsid w:val="00903D97"/>
    <w:rsid w:val="009101F5"/>
    <w:rsid w:val="009148C7"/>
    <w:rsid w:val="00916989"/>
    <w:rsid w:val="009236D2"/>
    <w:rsid w:val="009254BE"/>
    <w:rsid w:val="009256FD"/>
    <w:rsid w:val="00926F38"/>
    <w:rsid w:val="009376A4"/>
    <w:rsid w:val="00940980"/>
    <w:rsid w:val="0094175A"/>
    <w:rsid w:val="00942A4C"/>
    <w:rsid w:val="00944A95"/>
    <w:rsid w:val="009465B2"/>
    <w:rsid w:val="009466E5"/>
    <w:rsid w:val="00946983"/>
    <w:rsid w:val="00951C08"/>
    <w:rsid w:val="00956ED6"/>
    <w:rsid w:val="00961393"/>
    <w:rsid w:val="009709FF"/>
    <w:rsid w:val="00973637"/>
    <w:rsid w:val="00976F2E"/>
    <w:rsid w:val="00980F39"/>
    <w:rsid w:val="009849FB"/>
    <w:rsid w:val="009944B9"/>
    <w:rsid w:val="00995AF2"/>
    <w:rsid w:val="00997D23"/>
    <w:rsid w:val="009A0ADD"/>
    <w:rsid w:val="009A5067"/>
    <w:rsid w:val="009B16F3"/>
    <w:rsid w:val="009B1711"/>
    <w:rsid w:val="009B2421"/>
    <w:rsid w:val="009B2CB0"/>
    <w:rsid w:val="009B5714"/>
    <w:rsid w:val="009B5F22"/>
    <w:rsid w:val="009B6834"/>
    <w:rsid w:val="009B7A57"/>
    <w:rsid w:val="009C16CB"/>
    <w:rsid w:val="009C412C"/>
    <w:rsid w:val="009C6D89"/>
    <w:rsid w:val="009D77DD"/>
    <w:rsid w:val="009E000E"/>
    <w:rsid w:val="009E1E69"/>
    <w:rsid w:val="009E21D3"/>
    <w:rsid w:val="009E2AC4"/>
    <w:rsid w:val="009E347F"/>
    <w:rsid w:val="009F1B11"/>
    <w:rsid w:val="009F1D53"/>
    <w:rsid w:val="009F22E3"/>
    <w:rsid w:val="009F5847"/>
    <w:rsid w:val="009F5BB3"/>
    <w:rsid w:val="009F796D"/>
    <w:rsid w:val="00A015B1"/>
    <w:rsid w:val="00A07686"/>
    <w:rsid w:val="00A11EF4"/>
    <w:rsid w:val="00A14FEF"/>
    <w:rsid w:val="00A15BCF"/>
    <w:rsid w:val="00A22F6E"/>
    <w:rsid w:val="00A24214"/>
    <w:rsid w:val="00A26AA9"/>
    <w:rsid w:val="00A34825"/>
    <w:rsid w:val="00A3742F"/>
    <w:rsid w:val="00A42DB4"/>
    <w:rsid w:val="00A435AE"/>
    <w:rsid w:val="00A536EA"/>
    <w:rsid w:val="00A566EC"/>
    <w:rsid w:val="00A70B69"/>
    <w:rsid w:val="00A71B36"/>
    <w:rsid w:val="00A7309A"/>
    <w:rsid w:val="00A74D1C"/>
    <w:rsid w:val="00A75372"/>
    <w:rsid w:val="00A774EE"/>
    <w:rsid w:val="00A82F0C"/>
    <w:rsid w:val="00A9221B"/>
    <w:rsid w:val="00A95386"/>
    <w:rsid w:val="00AA04BC"/>
    <w:rsid w:val="00AA27F2"/>
    <w:rsid w:val="00AA30DB"/>
    <w:rsid w:val="00AA4A6A"/>
    <w:rsid w:val="00AA52BB"/>
    <w:rsid w:val="00AB1D21"/>
    <w:rsid w:val="00AB2554"/>
    <w:rsid w:val="00AC3377"/>
    <w:rsid w:val="00AC4145"/>
    <w:rsid w:val="00AD0E6E"/>
    <w:rsid w:val="00AD6AB6"/>
    <w:rsid w:val="00AE2D60"/>
    <w:rsid w:val="00AE397F"/>
    <w:rsid w:val="00AE4CAC"/>
    <w:rsid w:val="00AF1B84"/>
    <w:rsid w:val="00AF511F"/>
    <w:rsid w:val="00AF6191"/>
    <w:rsid w:val="00AF69A5"/>
    <w:rsid w:val="00AF69CB"/>
    <w:rsid w:val="00AF73DB"/>
    <w:rsid w:val="00AF75A5"/>
    <w:rsid w:val="00B00081"/>
    <w:rsid w:val="00B01613"/>
    <w:rsid w:val="00B02E18"/>
    <w:rsid w:val="00B06DA0"/>
    <w:rsid w:val="00B11C06"/>
    <w:rsid w:val="00B210F3"/>
    <w:rsid w:val="00B22233"/>
    <w:rsid w:val="00B23EBB"/>
    <w:rsid w:val="00B320A4"/>
    <w:rsid w:val="00B33BCA"/>
    <w:rsid w:val="00B34204"/>
    <w:rsid w:val="00B45B9E"/>
    <w:rsid w:val="00B53B3A"/>
    <w:rsid w:val="00B62203"/>
    <w:rsid w:val="00B65A6D"/>
    <w:rsid w:val="00B67131"/>
    <w:rsid w:val="00B72D12"/>
    <w:rsid w:val="00B73DD0"/>
    <w:rsid w:val="00B8320F"/>
    <w:rsid w:val="00B8673C"/>
    <w:rsid w:val="00B87703"/>
    <w:rsid w:val="00B921F9"/>
    <w:rsid w:val="00B961E1"/>
    <w:rsid w:val="00B97A72"/>
    <w:rsid w:val="00BA1721"/>
    <w:rsid w:val="00BA238A"/>
    <w:rsid w:val="00BA2A50"/>
    <w:rsid w:val="00BA58FD"/>
    <w:rsid w:val="00BA6474"/>
    <w:rsid w:val="00BB05EE"/>
    <w:rsid w:val="00BB067E"/>
    <w:rsid w:val="00BB342D"/>
    <w:rsid w:val="00BB4E15"/>
    <w:rsid w:val="00BC133A"/>
    <w:rsid w:val="00BC3664"/>
    <w:rsid w:val="00BC6D4D"/>
    <w:rsid w:val="00BD10EA"/>
    <w:rsid w:val="00BD3ABE"/>
    <w:rsid w:val="00BD566A"/>
    <w:rsid w:val="00BD57B1"/>
    <w:rsid w:val="00BD585C"/>
    <w:rsid w:val="00BE157A"/>
    <w:rsid w:val="00BE28B5"/>
    <w:rsid w:val="00BE5ED0"/>
    <w:rsid w:val="00BF1551"/>
    <w:rsid w:val="00C16C9D"/>
    <w:rsid w:val="00C175FA"/>
    <w:rsid w:val="00C20A35"/>
    <w:rsid w:val="00C2133E"/>
    <w:rsid w:val="00C23C83"/>
    <w:rsid w:val="00C26DAE"/>
    <w:rsid w:val="00C32E2B"/>
    <w:rsid w:val="00C34265"/>
    <w:rsid w:val="00C35073"/>
    <w:rsid w:val="00C378AE"/>
    <w:rsid w:val="00C42182"/>
    <w:rsid w:val="00C42D21"/>
    <w:rsid w:val="00C42DC5"/>
    <w:rsid w:val="00C54A1B"/>
    <w:rsid w:val="00C65A77"/>
    <w:rsid w:val="00C66A15"/>
    <w:rsid w:val="00C66E86"/>
    <w:rsid w:val="00C7041F"/>
    <w:rsid w:val="00C75284"/>
    <w:rsid w:val="00C75FEA"/>
    <w:rsid w:val="00C76ADA"/>
    <w:rsid w:val="00C77BCD"/>
    <w:rsid w:val="00C80B1B"/>
    <w:rsid w:val="00C85C6C"/>
    <w:rsid w:val="00C86847"/>
    <w:rsid w:val="00C86B7A"/>
    <w:rsid w:val="00C906CF"/>
    <w:rsid w:val="00C91CC4"/>
    <w:rsid w:val="00CA220D"/>
    <w:rsid w:val="00CA408E"/>
    <w:rsid w:val="00CA70A6"/>
    <w:rsid w:val="00CA7DCD"/>
    <w:rsid w:val="00CB3994"/>
    <w:rsid w:val="00CB5AF5"/>
    <w:rsid w:val="00CC0101"/>
    <w:rsid w:val="00CC7171"/>
    <w:rsid w:val="00CE0979"/>
    <w:rsid w:val="00CF6208"/>
    <w:rsid w:val="00CF6DC1"/>
    <w:rsid w:val="00D02254"/>
    <w:rsid w:val="00D0274A"/>
    <w:rsid w:val="00D073E3"/>
    <w:rsid w:val="00D1323F"/>
    <w:rsid w:val="00D1374C"/>
    <w:rsid w:val="00D14107"/>
    <w:rsid w:val="00D152A2"/>
    <w:rsid w:val="00D16ABD"/>
    <w:rsid w:val="00D210AB"/>
    <w:rsid w:val="00D21D83"/>
    <w:rsid w:val="00D2373D"/>
    <w:rsid w:val="00D33F22"/>
    <w:rsid w:val="00D3759B"/>
    <w:rsid w:val="00D42669"/>
    <w:rsid w:val="00D456EB"/>
    <w:rsid w:val="00D46C82"/>
    <w:rsid w:val="00D475A2"/>
    <w:rsid w:val="00D5365E"/>
    <w:rsid w:val="00D543CD"/>
    <w:rsid w:val="00D568C8"/>
    <w:rsid w:val="00D573BF"/>
    <w:rsid w:val="00D605A9"/>
    <w:rsid w:val="00D627BA"/>
    <w:rsid w:val="00D66A88"/>
    <w:rsid w:val="00D71F8A"/>
    <w:rsid w:val="00D73F39"/>
    <w:rsid w:val="00D74749"/>
    <w:rsid w:val="00D7546C"/>
    <w:rsid w:val="00D76962"/>
    <w:rsid w:val="00D80098"/>
    <w:rsid w:val="00D8082D"/>
    <w:rsid w:val="00D82A2B"/>
    <w:rsid w:val="00D86EEC"/>
    <w:rsid w:val="00D87802"/>
    <w:rsid w:val="00D929F3"/>
    <w:rsid w:val="00D93167"/>
    <w:rsid w:val="00D93A91"/>
    <w:rsid w:val="00D96712"/>
    <w:rsid w:val="00DA14B8"/>
    <w:rsid w:val="00DA1D64"/>
    <w:rsid w:val="00DA3629"/>
    <w:rsid w:val="00DA38BC"/>
    <w:rsid w:val="00DB1552"/>
    <w:rsid w:val="00DB245F"/>
    <w:rsid w:val="00DC1E73"/>
    <w:rsid w:val="00DC2E5C"/>
    <w:rsid w:val="00DC3B23"/>
    <w:rsid w:val="00DC6F1F"/>
    <w:rsid w:val="00DC77C2"/>
    <w:rsid w:val="00DD1E28"/>
    <w:rsid w:val="00DD6A9D"/>
    <w:rsid w:val="00DD76A7"/>
    <w:rsid w:val="00DD7D96"/>
    <w:rsid w:val="00DE5EFF"/>
    <w:rsid w:val="00DF1C6B"/>
    <w:rsid w:val="00E01EA9"/>
    <w:rsid w:val="00E01EBB"/>
    <w:rsid w:val="00E02513"/>
    <w:rsid w:val="00E128B9"/>
    <w:rsid w:val="00E148EC"/>
    <w:rsid w:val="00E2580E"/>
    <w:rsid w:val="00E31C77"/>
    <w:rsid w:val="00E3376B"/>
    <w:rsid w:val="00E363EC"/>
    <w:rsid w:val="00E45504"/>
    <w:rsid w:val="00E46CD8"/>
    <w:rsid w:val="00E51F6B"/>
    <w:rsid w:val="00E56068"/>
    <w:rsid w:val="00E62B30"/>
    <w:rsid w:val="00E63D5D"/>
    <w:rsid w:val="00E64057"/>
    <w:rsid w:val="00E67150"/>
    <w:rsid w:val="00E74141"/>
    <w:rsid w:val="00E749D0"/>
    <w:rsid w:val="00E80370"/>
    <w:rsid w:val="00E82ECF"/>
    <w:rsid w:val="00E957C5"/>
    <w:rsid w:val="00E967C0"/>
    <w:rsid w:val="00E96C1C"/>
    <w:rsid w:val="00EA508A"/>
    <w:rsid w:val="00EB2E91"/>
    <w:rsid w:val="00EB5548"/>
    <w:rsid w:val="00EC1A97"/>
    <w:rsid w:val="00EC2EF8"/>
    <w:rsid w:val="00EC3499"/>
    <w:rsid w:val="00EC7EEF"/>
    <w:rsid w:val="00ED5FB9"/>
    <w:rsid w:val="00ED6B80"/>
    <w:rsid w:val="00EE5A0E"/>
    <w:rsid w:val="00EE5C41"/>
    <w:rsid w:val="00EF1A33"/>
    <w:rsid w:val="00EF5F4A"/>
    <w:rsid w:val="00F01526"/>
    <w:rsid w:val="00F06B7B"/>
    <w:rsid w:val="00F06CCF"/>
    <w:rsid w:val="00F123E5"/>
    <w:rsid w:val="00F1363F"/>
    <w:rsid w:val="00F14039"/>
    <w:rsid w:val="00F1503F"/>
    <w:rsid w:val="00F162E5"/>
    <w:rsid w:val="00F22426"/>
    <w:rsid w:val="00F22B12"/>
    <w:rsid w:val="00F2312A"/>
    <w:rsid w:val="00F25765"/>
    <w:rsid w:val="00F266BC"/>
    <w:rsid w:val="00F27F3B"/>
    <w:rsid w:val="00F31A46"/>
    <w:rsid w:val="00F52F09"/>
    <w:rsid w:val="00F53641"/>
    <w:rsid w:val="00F557AC"/>
    <w:rsid w:val="00F561A3"/>
    <w:rsid w:val="00F56CAA"/>
    <w:rsid w:val="00F611AA"/>
    <w:rsid w:val="00F6217C"/>
    <w:rsid w:val="00F6278D"/>
    <w:rsid w:val="00F65FF0"/>
    <w:rsid w:val="00F66976"/>
    <w:rsid w:val="00F73FFD"/>
    <w:rsid w:val="00F7626E"/>
    <w:rsid w:val="00F774CE"/>
    <w:rsid w:val="00F8004D"/>
    <w:rsid w:val="00F85E75"/>
    <w:rsid w:val="00F9063C"/>
    <w:rsid w:val="00F91122"/>
    <w:rsid w:val="00F925E3"/>
    <w:rsid w:val="00F94129"/>
    <w:rsid w:val="00F960F7"/>
    <w:rsid w:val="00F96A01"/>
    <w:rsid w:val="00F96CFE"/>
    <w:rsid w:val="00FA2C2F"/>
    <w:rsid w:val="00FA2C84"/>
    <w:rsid w:val="00FA440C"/>
    <w:rsid w:val="00FA6F7D"/>
    <w:rsid w:val="00FB1EB3"/>
    <w:rsid w:val="00FB5624"/>
    <w:rsid w:val="00FB68F3"/>
    <w:rsid w:val="00FC0558"/>
    <w:rsid w:val="00FC6A9B"/>
    <w:rsid w:val="00FC73D9"/>
    <w:rsid w:val="00FD3584"/>
    <w:rsid w:val="00FE33E6"/>
    <w:rsid w:val="00FF1CAB"/>
    <w:rsid w:val="00FF3BCE"/>
    <w:rsid w:val="00FF6683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3A2EE7F"/>
  <w15:docId w15:val="{31FA08C9-DB0B-448F-B1D2-60FFD3D11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19CC"/>
    <w:pPr>
      <w:widowControl w:val="0"/>
      <w:autoSpaceDE w:val="0"/>
      <w:autoSpaceDN w:val="0"/>
      <w:jc w:val="both"/>
      <w:textAlignment w:val="baseline"/>
    </w:pPr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  <w:style w:type="paragraph" w:styleId="1">
    <w:name w:val="heading 1"/>
    <w:basedOn w:val="a"/>
    <w:next w:val="a"/>
    <w:link w:val="10"/>
    <w:uiPriority w:val="9"/>
    <w:qFormat/>
    <w:rsid w:val="00071FFE"/>
    <w:pPr>
      <w:tabs>
        <w:tab w:val="right" w:pos="10488"/>
      </w:tabs>
      <w:topLinePunct/>
      <w:autoSpaceDE/>
      <w:autoSpaceDN/>
      <w:outlineLvl w:val="0"/>
    </w:pPr>
    <w:rPr>
      <w:rFonts w:ascii="ＭＳ Ｐ明朝" w:hAnsi="ＭＳ Ｐ明朝" w:hint="default"/>
      <w:b/>
      <w:color w:val="auto"/>
      <w:sz w:val="28"/>
      <w:szCs w:val="28"/>
      <w:u w:val="thick" w:color="7F7F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表 (格子)1"/>
    <w:rsid w:val="004908FB"/>
    <w:pPr>
      <w:widowControl w:val="0"/>
      <w:jc w:val="both"/>
    </w:pPr>
    <w:rPr>
      <w:rFonts w:ascii="Times New Roman" w:eastAsia="ヒラギノ角ゴ Pro W3" w:hAnsi="Times New Roman" w:cs="Times New Roman"/>
      <w:color w:val="000000"/>
      <w:kern w:val="0"/>
      <w:sz w:val="20"/>
      <w:szCs w:val="20"/>
    </w:rPr>
  </w:style>
  <w:style w:type="table" w:styleId="a3">
    <w:name w:val="Table Grid"/>
    <w:basedOn w:val="a1"/>
    <w:rsid w:val="004908F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D5F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ED5FB9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8">
    <w:name w:val="footer"/>
    <w:basedOn w:val="a"/>
    <w:link w:val="a9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character" w:customStyle="1" w:styleId="bold">
    <w:name w:val="bold"/>
    <w:uiPriority w:val="99"/>
    <w:rsid w:val="00100C4B"/>
    <w:rPr>
      <w:rFonts w:ascii="CenturySchoolbook" w:hAnsi="CenturySchoolbook" w:cs="CenturySchoolbook" w:hint="default"/>
      <w:b/>
      <w:bCs w:val="0"/>
      <w:color w:val="auto"/>
    </w:rPr>
  </w:style>
  <w:style w:type="paragraph" w:styleId="aa">
    <w:name w:val="List Paragraph"/>
    <w:basedOn w:val="a"/>
    <w:uiPriority w:val="34"/>
    <w:qFormat/>
    <w:rsid w:val="00351E0C"/>
    <w:pPr>
      <w:ind w:leftChars="400" w:left="840"/>
    </w:pPr>
  </w:style>
  <w:style w:type="character" w:styleId="ab">
    <w:name w:val="annotation reference"/>
    <w:basedOn w:val="a0"/>
    <w:uiPriority w:val="99"/>
    <w:semiHidden/>
    <w:unhideWhenUsed/>
    <w:rsid w:val="005F4F09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F4F09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5F4F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F4F09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F4F09"/>
    <w:rPr>
      <w:rFonts w:ascii="ＭＳ 明朝" w:eastAsia="ＭＳ 明朝" w:hAnsi="ＭＳ 明朝" w:cs="ＭＳ 明朝"/>
      <w:b/>
      <w:bCs/>
      <w:color w:val="000000"/>
      <w:kern w:val="0"/>
      <w:sz w:val="24"/>
      <w:szCs w:val="20"/>
    </w:rPr>
  </w:style>
  <w:style w:type="table" w:customStyle="1" w:styleId="2">
    <w:name w:val="表 (格子)2"/>
    <w:basedOn w:val="a1"/>
    <w:next w:val="a3"/>
    <w:rsid w:val="008B5AEF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662BE6"/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  <w:style w:type="character" w:customStyle="1" w:styleId="10">
    <w:name w:val="見出し 1 (文字)"/>
    <w:basedOn w:val="a0"/>
    <w:link w:val="1"/>
    <w:uiPriority w:val="9"/>
    <w:rsid w:val="00071FFE"/>
    <w:rPr>
      <w:rFonts w:ascii="ＭＳ Ｐ明朝" w:eastAsia="ＭＳ 明朝" w:hAnsi="ＭＳ Ｐ明朝" w:cs="ＭＳ 明朝"/>
      <w:b/>
      <w:kern w:val="0"/>
      <w:sz w:val="28"/>
      <w:szCs w:val="28"/>
      <w:u w:val="thick" w:color="7F7F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5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6</TotalTime>
  <Pages>1</Pages>
  <Words>344</Words>
  <Characters>1966</Characters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6-03-03T05:38:00Z</cp:lastPrinted>
  <dcterms:created xsi:type="dcterms:W3CDTF">2020-04-20T05:31:00Z</dcterms:created>
  <dcterms:modified xsi:type="dcterms:W3CDTF">2026-03-25T04:55:00Z</dcterms:modified>
</cp:coreProperties>
</file>